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3132" w:rsidRDefault="00406A3E">
      <w:pPr>
        <w:pStyle w:val="3"/>
      </w:pPr>
      <w:bookmarkStart w:id="0" w:name="datainfo"/>
      <w:r>
        <w:t>Datainfo</w:t>
      </w:r>
      <w:bookmarkEnd w:id="0"/>
    </w:p>
    <w:tbl>
      <w:tblPr>
        <w:tblStyle w:val="Table"/>
        <w:tblW w:w="11057" w:type="dxa"/>
        <w:jc w:val="center"/>
        <w:tblLook w:val="0420" w:firstRow="1" w:lastRow="0" w:firstColumn="0" w:lastColumn="0" w:noHBand="0" w:noVBand="1"/>
      </w:tblPr>
      <w:tblGrid>
        <w:gridCol w:w="580"/>
        <w:gridCol w:w="1203"/>
        <w:gridCol w:w="751"/>
        <w:gridCol w:w="763"/>
        <w:gridCol w:w="1130"/>
        <w:gridCol w:w="1179"/>
        <w:gridCol w:w="1105"/>
        <w:gridCol w:w="1497"/>
        <w:gridCol w:w="1154"/>
        <w:gridCol w:w="445"/>
        <w:gridCol w:w="445"/>
        <w:gridCol w:w="445"/>
        <w:gridCol w:w="445"/>
        <w:gridCol w:w="384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lo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60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9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5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8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5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7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0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2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5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2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60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09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4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60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</w:tbl>
    <w:p w:rsidR="004B3132" w:rsidRDefault="00D11B88">
      <w:r>
        <w:pict>
          <v:rect id="_x0000_i1025" style="width:0;height:1.5pt" o:hralign="center" o:hrstd="t" o:hr="t"/>
        </w:pict>
      </w:r>
    </w:p>
    <w:tbl>
      <w:tblPr>
        <w:tblStyle w:val="Table"/>
        <w:tblW w:w="11954" w:type="dxa"/>
        <w:jc w:val="center"/>
        <w:tblLook w:val="0420" w:firstRow="1" w:lastRow="0" w:firstColumn="0" w:lastColumn="0" w:noHBand="0" w:noVBand="1"/>
      </w:tblPr>
      <w:tblGrid>
        <w:gridCol w:w="1521"/>
        <w:gridCol w:w="873"/>
        <w:gridCol w:w="763"/>
        <w:gridCol w:w="1130"/>
        <w:gridCol w:w="1179"/>
        <w:gridCol w:w="1105"/>
        <w:gridCol w:w="1497"/>
        <w:gridCol w:w="1154"/>
        <w:gridCol w:w="568"/>
        <w:gridCol w:w="445"/>
        <w:gridCol w:w="445"/>
        <w:gridCol w:w="445"/>
        <w:gridCol w:w="445"/>
        <w:gridCol w:w="384"/>
      </w:tblGrid>
      <w:tr w:rsidR="008450F1" w:rsidTr="008450F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emblage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nks.ob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row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obs.co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nectanc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erag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1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2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3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4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5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6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14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9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8450F1" w:rsidTr="008450F1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66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0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450F1" w:rsidRDefault="008450F1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</w:tbl>
    <w:p w:rsidR="004B3132" w:rsidRDefault="00406A3E">
      <w:pPr>
        <w:pStyle w:val="2"/>
      </w:pPr>
      <w:bookmarkStart w:id="1" w:name="taxonomic"/>
      <w:r>
        <w:t>Taxonomic:</w:t>
      </w:r>
      <w:bookmarkEnd w:id="1"/>
    </w:p>
    <w:p w:rsidR="004B3132" w:rsidRDefault="00406A3E">
      <w:pPr>
        <w:pStyle w:val="3"/>
      </w:pPr>
      <w:bookmarkStart w:id="2" w:name="sample-completeness"/>
      <w:r>
        <w:t>1.Sample completeness</w:t>
      </w:r>
      <w:bookmarkEnd w:id="2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3" w:name="asymptotic-empirical-diversity"/>
      <w:r>
        <w:lastRenderedPageBreak/>
        <w:t>2.Asymptotic/ Empirical diversity</w:t>
      </w:r>
      <w:bookmarkEnd w:id="3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406A3E">
      <w:pPr>
        <w:pStyle w:val="3"/>
      </w:pPr>
      <w:bookmarkStart w:id="4" w:name="rarefaction-extrapolation"/>
      <w:r>
        <w:lastRenderedPageBreak/>
        <w:t>3.Rarefaction / Extrapolation</w:t>
      </w:r>
      <w:bookmarkEnd w:id="4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5" w:name="closer-look-at-q-0"/>
      <w:r>
        <w:t>Closer look at q = 0</w:t>
      </w:r>
      <w:bookmarkEnd w:id="5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177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6" w:name="specialization"/>
      <w:r>
        <w:lastRenderedPageBreak/>
        <w:t>4.Specialization</w:t>
      </w:r>
      <w:bookmarkEnd w:id="6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7" w:name="dissimilarity"/>
      <w:r>
        <w:t>5.Dissimilarity</w:t>
      </w:r>
      <w:bookmarkEnd w:id="7"/>
    </w:p>
    <w:p w:rsidR="0075574D" w:rsidRDefault="00406A3E">
      <w:pPr>
        <w:pStyle w:val="FirstParagraph"/>
      </w:pPr>
      <w:r>
        <w:t>考慮三種</w:t>
      </w:r>
      <w:r>
        <w:t xml:space="preserve">dissimilarity </w:t>
      </w:r>
    </w:p>
    <w:p w:rsidR="0075574D" w:rsidRDefault="00406A3E">
      <w:pPr>
        <w:pStyle w:val="FirstParagraph"/>
      </w:pPr>
      <w:r>
        <w:t xml:space="preserve">a. </w:t>
      </w:r>
      <w:r>
        <w:t>整個區域中</w:t>
      </w:r>
      <w:r>
        <w:t>, G</w:t>
      </w:r>
      <w:r>
        <w:t>和</w:t>
      </w:r>
      <w:r>
        <w:t>O</w:t>
      </w:r>
      <w:r>
        <w:t>間的相異程度</w:t>
      </w:r>
      <w:r>
        <w:t xml:space="preserve"> </w:t>
      </w:r>
    </w:p>
    <w:p w:rsidR="0075574D" w:rsidRDefault="00406A3E">
      <w:pPr>
        <w:pStyle w:val="FirstParagraph"/>
      </w:pPr>
      <w:r>
        <w:t xml:space="preserve">b. Plot-wise: </w:t>
      </w:r>
      <w:r>
        <w:t>給定不同的</w:t>
      </w:r>
      <w:r>
        <w:t>Plot(A,B,C)</w:t>
      </w:r>
      <w:r>
        <w:t>下</w:t>
      </w:r>
      <w:r>
        <w:t>, treatment G</w:t>
      </w:r>
      <w:r>
        <w:t>和</w:t>
      </w:r>
      <w:r>
        <w:t>O</w:t>
      </w:r>
      <w:r>
        <w:t>間的相異程度</w:t>
      </w:r>
      <w:r>
        <w:t xml:space="preserve"> </w:t>
      </w:r>
    </w:p>
    <w:p w:rsidR="004B3132" w:rsidRDefault="00406A3E">
      <w:pPr>
        <w:pStyle w:val="FirstParagraph"/>
      </w:pPr>
      <w:r>
        <w:t xml:space="preserve">c. Treatment-wise: </w:t>
      </w:r>
      <w:r>
        <w:t>給定不同的</w:t>
      </w:r>
      <w:r>
        <w:t>Treatment(G,0)</w:t>
      </w:r>
      <w:r>
        <w:t>下</w:t>
      </w:r>
      <w:r>
        <w:t>, plot A,B,C</w:t>
      </w:r>
      <w:r>
        <w:t>間的相異程度</w:t>
      </w:r>
    </w:p>
    <w:p w:rsidR="004B3132" w:rsidRDefault="00406A3E">
      <w:pPr>
        <w:pStyle w:val="4"/>
      </w:pPr>
      <w:bookmarkStart w:id="8" w:name="Xe20450ccd7e0bab0a80a8ba40efa02e0e0ba148"/>
      <w:r>
        <w:t>Compare treatment G and O with pooled abundance</w:t>
      </w:r>
      <w:bookmarkEnd w:id="8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4"/>
      </w:pPr>
      <w:bookmarkStart w:id="9" w:name="plot-wise-comparison"/>
      <w:r>
        <w:lastRenderedPageBreak/>
        <w:t>Plot-wise comparison</w:t>
      </w:r>
      <w:bookmarkEnd w:id="9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4"/>
      </w:pPr>
      <w:bookmarkStart w:id="10" w:name="treatment-wise-comparison"/>
      <w:r>
        <w:t>Treatment-wise comparison</w:t>
      </w:r>
      <w:bookmarkEnd w:id="10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4C5F" w:rsidRDefault="00406A3E" w:rsidP="00F64C5F">
      <w:pPr>
        <w:pStyle w:val="2"/>
      </w:pPr>
      <w:bookmarkStart w:id="11" w:name="phylogenetic"/>
      <w:r>
        <w:lastRenderedPageBreak/>
        <w:t>Phylogenetic:</w:t>
      </w:r>
      <w:bookmarkStart w:id="12" w:name="asymptotic-empirical-diversity-1"/>
      <w:bookmarkEnd w:id="11"/>
    </w:p>
    <w:p w:rsidR="004B3132" w:rsidRDefault="00406A3E" w:rsidP="00F64C5F">
      <w:pPr>
        <w:pStyle w:val="2"/>
      </w:pPr>
      <w:r>
        <w:t>1.Asymptotic/ Empirical diversity</w:t>
      </w:r>
      <w:bookmarkEnd w:id="12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46"/>
        <w:gridCol w:w="1363"/>
        <w:gridCol w:w="1363"/>
        <w:gridCol w:w="1363"/>
        <w:gridCol w:w="1007"/>
        <w:gridCol w:w="1179"/>
      </w:tblGrid>
      <w:tr w:rsidR="004B3132" w:rsidTr="0075574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der.q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L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D.UCL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twork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tho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7.26415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1.8774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3.65326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.4012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9.75330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5.49795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62604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0015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99939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6091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307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810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406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4964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2741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  <w:tr w:rsidR="004B3132" w:rsidTr="0075574D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65628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0827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1018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B3132" w:rsidRDefault="00406A3E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d</w:t>
            </w:r>
          </w:p>
        </w:tc>
      </w:tr>
    </w:tbl>
    <w:p w:rsidR="004B3132" w:rsidRDefault="00406A3E">
      <w:pPr>
        <w:pStyle w:val="3"/>
      </w:pPr>
      <w:bookmarkStart w:id="13" w:name="rarefaction-extrapolation-1"/>
      <w:r>
        <w:lastRenderedPageBreak/>
        <w:t>2.Rarefaction / Extrapolation</w:t>
      </w:r>
      <w:bookmarkEnd w:id="13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TW"/>
        </w:rPr>
        <w:drawing>
          <wp:inline distT="0" distB="0" distL="0" distR="0">
            <wp:extent cx="5334000" cy="3048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06A3E">
      <w:pPr>
        <w:pStyle w:val="3"/>
      </w:pPr>
      <w:bookmarkStart w:id="14" w:name="closer-look-at-q-0-1"/>
      <w:r>
        <w:t>Closer look at q = 0</w:t>
      </w:r>
      <w:bookmarkEnd w:id="14"/>
    </w:p>
    <w:p w:rsidR="004B3132" w:rsidRDefault="00406A3E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4000" cy="1778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stat-pc/AppData/Local/Temp/Rtmp0Ybep6/preview-2fa41e1c4445.dir/beetles_interact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3132" w:rsidRDefault="004B3132">
      <w:pPr>
        <w:pStyle w:val="FirstParagraph"/>
      </w:pPr>
    </w:p>
    <w:p w:rsidR="00F57F8F" w:rsidRDefault="00F57F8F" w:rsidP="00F57F8F">
      <w:pPr>
        <w:pStyle w:val="3"/>
      </w:pPr>
      <w:bookmarkStart w:id="15" w:name="dissimilarity-1"/>
      <w:r>
        <w:lastRenderedPageBreak/>
        <w:t>3.Dissimilarity</w:t>
      </w:r>
      <w:bookmarkEnd w:id="15"/>
    </w:p>
    <w:p w:rsidR="00F57F8F" w:rsidRDefault="00F57F8F" w:rsidP="00F57F8F">
      <w:pPr>
        <w:pStyle w:val="4"/>
      </w:pPr>
      <w:bookmarkStart w:id="16" w:name="X3336bbd591be2d7cf54af59282fa960e3c6a823"/>
      <w:r>
        <w:t>Compare treatment G and O with pooled abundance</w:t>
      </w:r>
      <w:bookmarkEnd w:id="16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F8F" w:rsidRDefault="00F57F8F" w:rsidP="00F57F8F">
      <w:pPr>
        <w:pStyle w:val="4"/>
      </w:pPr>
      <w:bookmarkStart w:id="17" w:name="plot-wise-comparison-1"/>
      <w:r>
        <w:t>Plot-wise comparison</w:t>
      </w:r>
      <w:bookmarkEnd w:id="17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F8F" w:rsidRDefault="00F57F8F" w:rsidP="00F57F8F">
      <w:pPr>
        <w:pStyle w:val="4"/>
      </w:pPr>
      <w:bookmarkStart w:id="18" w:name="treatment-wise-comparison-1"/>
      <w:r>
        <w:lastRenderedPageBreak/>
        <w:t>Treatment-wise comparison</w:t>
      </w:r>
      <w:bookmarkEnd w:id="18"/>
    </w:p>
    <w:p w:rsidR="00F57F8F" w:rsidRDefault="00F57F8F" w:rsidP="00F57F8F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5335270" cy="3045460"/>
            <wp:effectExtent l="0" t="0" r="0" b="25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7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7F8F" w:rsidRPr="00F57F8F" w:rsidRDefault="00F57F8F" w:rsidP="00F57F8F">
      <w:pPr>
        <w:pStyle w:val="a0"/>
      </w:pPr>
      <w:bookmarkStart w:id="19" w:name="_GoBack"/>
      <w:bookmarkEnd w:id="19"/>
    </w:p>
    <w:sectPr w:rsidR="00F57F8F" w:rsidRPr="00F57F8F" w:rsidSect="008450F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1B88" w:rsidRDefault="00D11B88">
      <w:pPr>
        <w:spacing w:after="0"/>
      </w:pPr>
      <w:r>
        <w:separator/>
      </w:r>
    </w:p>
  </w:endnote>
  <w:endnote w:type="continuationSeparator" w:id="0">
    <w:p w:rsidR="00D11B88" w:rsidRDefault="00D11B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1B88" w:rsidRDefault="00D11B88">
      <w:r>
        <w:separator/>
      </w:r>
    </w:p>
  </w:footnote>
  <w:footnote w:type="continuationSeparator" w:id="0">
    <w:p w:rsidR="00D11B88" w:rsidRDefault="00D11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9721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09B"/>
    <w:rsid w:val="00406A3E"/>
    <w:rsid w:val="004835BA"/>
    <w:rsid w:val="004B3132"/>
    <w:rsid w:val="004E29B3"/>
    <w:rsid w:val="00590D07"/>
    <w:rsid w:val="005A3873"/>
    <w:rsid w:val="0075574D"/>
    <w:rsid w:val="00784D58"/>
    <w:rsid w:val="008450F1"/>
    <w:rsid w:val="008D6863"/>
    <w:rsid w:val="00A3589D"/>
    <w:rsid w:val="00A66DB2"/>
    <w:rsid w:val="00B86B75"/>
    <w:rsid w:val="00BC48D5"/>
    <w:rsid w:val="00C36279"/>
    <w:rsid w:val="00D11B88"/>
    <w:rsid w:val="00E315A3"/>
    <w:rsid w:val="00F57F8F"/>
    <w:rsid w:val="00F64C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097A6"/>
  <w15:docId w15:val="{5D8E265D-4EF2-44AE-A778-238AB11D5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63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81</Words>
  <Characters>1604</Characters>
  <Application>Microsoft Office Word</Application>
  <DocSecurity>0</DocSecurity>
  <Lines>13</Lines>
  <Paragraphs>3</Paragraphs>
  <ScaleCrop>false</ScaleCrop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t-pc</dc:creator>
  <cp:keywords/>
  <cp:lastModifiedBy>stat-pc</cp:lastModifiedBy>
  <cp:revision>2</cp:revision>
  <dcterms:created xsi:type="dcterms:W3CDTF">2021-05-18T15:32:00Z</dcterms:created>
  <dcterms:modified xsi:type="dcterms:W3CDTF">2021-05-1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